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c0de1aa45b290bca839859f36515afc42a05"/>
      <w:r>
        <w:rPr>
          <w:b/>
        </w:rPr>
        <w:t xml:space="preserve">ПРОТОКОЛ ПРО РЕЗУЛЬТАТИ ЕЛЕКТРОННОГО АУКЦІОНУ № SPE001-UA-20230308-830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НІСЛАВЧ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ий будинок (будівля дитячі ясла)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(будівля дитячі ясла) площею 107,1 м.кв., який розташований за адресою: с.Мовчани Жмеринського району Вінницької області, вул. Шевченка, №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тович Микола Михайлович, ІПН/РНОКПП: 2450605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09:55:19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40:43Z</dcterms:created>
  <dcterms:modified xsi:type="dcterms:W3CDTF">2024-05-19T0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